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4"/>
        <w:gridCol w:w="4814"/>
      </w:tblGrid>
      <w:tr w:rsidR="0007799F" w:rsidRPr="0007799F" w14:paraId="549E4DC3" w14:textId="77777777" w:rsidTr="0007799F">
        <w:tc>
          <w:tcPr>
            <w:tcW w:w="5954" w:type="dxa"/>
          </w:tcPr>
          <w:p w14:paraId="0E4F6C7D" w14:textId="77777777" w:rsidR="0007799F" w:rsidRPr="0007799F" w:rsidRDefault="0007799F" w:rsidP="0007799F">
            <w:pPr>
              <w:tabs>
                <w:tab w:val="left" w:pos="7960"/>
              </w:tabs>
              <w:spacing w:before="60" w:line="276" w:lineRule="auto"/>
              <w:ind w:hanging="16"/>
              <w:rPr>
                <w:rFonts w:asciiTheme="minorBidi" w:eastAsia="Calibri" w:hAnsiTheme="minorBidi"/>
                <w:color w:val="BF9949"/>
                <w:sz w:val="32"/>
                <w:szCs w:val="32"/>
              </w:rPr>
            </w:pPr>
            <w:r w:rsidRPr="0007799F">
              <w:rPr>
                <w:rFonts w:asciiTheme="minorBidi" w:hAnsiTheme="minorBidi"/>
                <w:color w:val="BF9949"/>
                <w:sz w:val="32"/>
                <w:szCs w:val="32"/>
              </w:rPr>
              <w:t xml:space="preserve">Inspection Checklist for Air-Conditioned </w:t>
            </w:r>
            <w:proofErr w:type="spellStart"/>
            <w:r w:rsidRPr="0007799F">
              <w:rPr>
                <w:rFonts w:asciiTheme="minorBidi" w:hAnsiTheme="minorBidi"/>
                <w:color w:val="BF9949"/>
                <w:sz w:val="32"/>
                <w:szCs w:val="32"/>
              </w:rPr>
              <w:t>Abra</w:t>
            </w:r>
            <w:proofErr w:type="spellEnd"/>
            <w:r w:rsidRPr="0007799F">
              <w:rPr>
                <w:rFonts w:asciiTheme="minorBidi" w:hAnsiTheme="minorBidi"/>
                <w:color w:val="BF9949"/>
                <w:sz w:val="32"/>
                <w:szCs w:val="32"/>
              </w:rPr>
              <w:t xml:space="preserve"> </w:t>
            </w:r>
            <w:r w:rsidRPr="0007799F">
              <w:rPr>
                <w:rFonts w:asciiTheme="minorBidi" w:hAnsiTheme="minorBidi"/>
                <w:color w:val="BF9949"/>
                <w:sz w:val="24"/>
                <w:szCs w:val="24"/>
              </w:rPr>
              <w:t>Operation (3) miles from shore</w:t>
            </w:r>
          </w:p>
        </w:tc>
        <w:tc>
          <w:tcPr>
            <w:tcW w:w="4814" w:type="dxa"/>
          </w:tcPr>
          <w:p w14:paraId="1801AF3C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</w:pPr>
            <w:r w:rsidRPr="0007799F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عبرة المكيفة</w:t>
            </w:r>
          </w:p>
          <w:p w14:paraId="13AC50A4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</w:pPr>
            <w:r w:rsidRPr="0007799F"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  <w:t xml:space="preserve"> </w:t>
            </w:r>
            <w:r w:rsidRPr="0007799F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 </w:t>
            </w:r>
            <w:r w:rsidRPr="0007799F">
              <w:rPr>
                <w:rFonts w:asciiTheme="minorBidi" w:hAnsiTheme="minorBidi"/>
                <w:color w:val="BF9949"/>
                <w:sz w:val="24"/>
                <w:szCs w:val="24"/>
                <w:rtl/>
                <w:lang w:bidi="ar-JO"/>
              </w:rPr>
              <w:t>منطقة التشغيل (3) أميال من الشاطىء</w:t>
            </w:r>
          </w:p>
        </w:tc>
      </w:tr>
    </w:tbl>
    <w:p w14:paraId="581A15CB" w14:textId="77777777" w:rsidR="0007799F" w:rsidRPr="0007799F" w:rsidRDefault="0007799F" w:rsidP="0007799F">
      <w:pPr>
        <w:bidi/>
        <w:spacing w:after="0" w:line="276" w:lineRule="auto"/>
        <w:rPr>
          <w:rFonts w:asciiTheme="minorBidi" w:hAnsiTheme="minorBidi"/>
        </w:rPr>
      </w:pPr>
    </w:p>
    <w:tbl>
      <w:tblPr>
        <w:tblStyle w:val="TableGrid11"/>
        <w:bidiVisual/>
        <w:tblW w:w="10714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38"/>
        <w:gridCol w:w="6360"/>
        <w:gridCol w:w="1276"/>
        <w:gridCol w:w="1276"/>
        <w:gridCol w:w="602"/>
        <w:gridCol w:w="662"/>
      </w:tblGrid>
      <w:tr w:rsidR="0007799F" w:rsidRPr="0007799F" w14:paraId="4093C2F6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BC2F26C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00DB05BC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6D77B15F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23DC6C92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</w:tcPr>
          <w:p w14:paraId="5A3DE0FF" w14:textId="77777777" w:rsidR="0007799F" w:rsidRPr="0007799F" w:rsidRDefault="0007799F" w:rsidP="0007799F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12ED8D2D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3E4DB876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46AA5AC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1069BBA5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3506EA0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7FB0C71D" w14:textId="77777777" w:rsidR="0007799F" w:rsidRPr="0007799F" w:rsidRDefault="0007799F" w:rsidP="0007799F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BD39F51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7799F" w:rsidRPr="0007799F" w14:paraId="7E4AA2E4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B3DB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permStart w:id="654386699" w:edGrp="everyone" w:colFirst="4" w:colLast="4"/>
            <w:permStart w:id="1244953373" w:edGrp="everyone" w:colFirst="5" w:colLast="5"/>
            <w:r w:rsidRPr="0007799F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B9A5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260C644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0CB5E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6B67B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364A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86525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9179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1151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2EF996F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7F70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559322946" w:edGrp="everyone" w:colFirst="4" w:colLast="4"/>
            <w:permStart w:id="1882139656" w:edGrp="everyone" w:colFirst="5" w:colLast="5"/>
            <w:permEnd w:id="654386699"/>
            <w:permEnd w:id="1244953373"/>
            <w:r w:rsidRPr="0007799F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AC4DC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02300E9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CFED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9503A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7B4E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09009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3C59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145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10281D5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DDE28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938192554" w:edGrp="everyone" w:colFirst="4" w:colLast="4"/>
            <w:permStart w:id="1002461197" w:edGrp="everyone" w:colFirst="5" w:colLast="5"/>
            <w:permEnd w:id="1559322946"/>
            <w:permEnd w:id="1882139656"/>
            <w:r w:rsidRPr="0007799F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495A60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441CD7DC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1FB99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DECE7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4F5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973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E3BA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272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24B6A25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B82E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93494968" w:edGrp="everyone" w:colFirst="4" w:colLast="4"/>
            <w:permStart w:id="894008055" w:edGrp="everyone" w:colFirst="5" w:colLast="5"/>
            <w:permEnd w:id="1938192554"/>
            <w:permEnd w:id="1002461197"/>
            <w:r w:rsidRPr="0007799F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9861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54395C8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031F0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89E2E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903F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0384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99F2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8562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94CE212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3D22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651720509" w:edGrp="everyone" w:colFirst="4" w:colLast="4"/>
            <w:permStart w:id="157119408" w:edGrp="everyone" w:colFirst="5" w:colLast="5"/>
            <w:permEnd w:id="193494968"/>
            <w:permEnd w:id="894008055"/>
            <w:r w:rsidRPr="0007799F">
              <w:rPr>
                <w:rFonts w:asciiTheme="minorBidi" w:hAnsiTheme="minorBidi" w:cstheme="minorBidi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1EB4C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1F7CA73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Stability Bookle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8A6D4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4DA6D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C3F0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262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B72B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8750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783C1A0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9B59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577670830" w:edGrp="everyone" w:colFirst="4" w:colLast="4"/>
            <w:permStart w:id="905666667" w:edGrp="everyone" w:colFirst="5" w:colLast="5"/>
            <w:permEnd w:id="651720509"/>
            <w:permEnd w:id="157119408"/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82EA9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سجل الوسيلة شاملا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(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رحلات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حالة الجو والبحر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صيانة والأعطال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زود بالوقود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)</w:t>
            </w:r>
          </w:p>
          <w:p w14:paraId="67F2C3D6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Vessel logbook- includes;  trips, weather  state, maintenance &amp; defects  and fuel suppl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FDCA7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0F2CB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F46D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7440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C772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7134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577670830"/>
      <w:permEnd w:id="905666667"/>
      <w:tr w:rsidR="0007799F" w:rsidRPr="0007799F" w14:paraId="3A09E0C5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04A7E24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37A0B5C1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2B697F8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094E7D1F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</w:tcPr>
          <w:p w14:paraId="2322B347" w14:textId="77777777" w:rsidR="0007799F" w:rsidRPr="0007799F" w:rsidRDefault="0007799F" w:rsidP="0007799F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05447A4C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2F145E5F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3B75352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1A8526C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12DAC0A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502DA5E4" w14:textId="77777777" w:rsidR="0007799F" w:rsidRPr="0007799F" w:rsidRDefault="0007799F" w:rsidP="0007799F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24206C2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7799F" w:rsidRPr="0007799F" w14:paraId="61D2BE7F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00CA6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40655166" w:edGrp="everyone" w:colFirst="4" w:colLast="4"/>
            <w:permStart w:id="177109457" w:edGrp="everyone" w:colFirst="5" w:colLast="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26E72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7833E3C0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542DE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3443F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DF9A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447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E800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951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2FD7CF4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E2F72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95968573" w:edGrp="everyone" w:colFirst="4" w:colLast="4"/>
            <w:permStart w:id="1851538501" w:edGrp="everyone" w:colFirst="5" w:colLast="5"/>
            <w:permEnd w:id="1040655166"/>
            <w:permEnd w:id="177109457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1B93D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409C3A0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  <w:t>VHF radi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B8C84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A799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7ADA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574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E068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037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62F093F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AF658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41486599" w:edGrp="everyone" w:colFirst="4" w:colLast="4"/>
            <w:permStart w:id="1763914263" w:edGrp="everyone" w:colFirst="5" w:colLast="5"/>
            <w:permEnd w:id="295968573"/>
            <w:permEnd w:id="1851538501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77B95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15ACE729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Internal communication system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CD64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4449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851E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334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B378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252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00283E5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82746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58432594" w:edGrp="everyone" w:colFirst="4" w:colLast="4"/>
            <w:permStart w:id="1640069540" w:edGrp="everyone" w:colFirst="5" w:colLast="5"/>
            <w:permEnd w:id="1641486599"/>
            <w:permEnd w:id="1763914263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77373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00D4BDD3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Whistle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3003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C69DE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642E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835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0E51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5494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35D9C025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8AB36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76799259" w:edGrp="everyone" w:colFirst="4" w:colLast="4"/>
            <w:permStart w:id="131335768" w:edGrp="everyone" w:colFirst="5" w:colLast="5"/>
            <w:permEnd w:id="2058432594"/>
            <w:permEnd w:id="164006954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20ECD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56CE9CC6" w14:textId="77777777" w:rsidR="0007799F" w:rsidRPr="0007799F" w:rsidRDefault="0007799F" w:rsidP="0007799F">
            <w:pPr>
              <w:tabs>
                <w:tab w:val="left" w:pos="4359"/>
                <w:tab w:val="right" w:pos="6144"/>
              </w:tabs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  <w:t>GP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12AA6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E1086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CC5E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4679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  <w:p w14:paraId="5A02592F" w14:textId="77777777" w:rsidR="0007799F" w:rsidRPr="0007799F" w:rsidRDefault="0007799F" w:rsidP="0007799F">
            <w:pPr>
              <w:spacing w:line="276" w:lineRule="auto"/>
              <w:rPr>
                <w:rFonts w:asciiTheme="minorBidi" w:hAnsiTheme="minorBidi" w:cstheme="minorBidi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4478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216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3FCBFAF4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AD0FB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98995574" w:edGrp="everyone" w:colFirst="4" w:colLast="4"/>
            <w:permStart w:id="1899902548" w:edGrp="everyone" w:colFirst="5" w:colLast="5"/>
            <w:permEnd w:id="776799259"/>
            <w:permEnd w:id="131335768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03212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صلة مغناطيسية</w:t>
            </w:r>
          </w:p>
          <w:p w14:paraId="00CDDA0C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Magnetic Compas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2BB6C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D1FDC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297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5889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EAAD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7882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DFA5609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67333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82021085" w:edGrp="everyone" w:colFirst="4" w:colLast="4"/>
            <w:permStart w:id="1693604842" w:edGrp="everyone" w:colFirst="5" w:colLast="5"/>
            <w:permEnd w:id="498995574"/>
            <w:permEnd w:id="1899902548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39C65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</w:p>
          <w:p w14:paraId="42338E02" w14:textId="77777777" w:rsidR="0007799F" w:rsidRPr="0007799F" w:rsidRDefault="0007799F" w:rsidP="0007799F">
            <w:pPr>
              <w:tabs>
                <w:tab w:val="left" w:pos="5097"/>
                <w:tab w:val="right" w:pos="6144"/>
              </w:tabs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BA8DC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9DA5C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ADE7A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187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5CD1A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287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126A6FBE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C346D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75203080" w:edGrp="everyone" w:colFirst="4" w:colLast="4"/>
            <w:permStart w:id="1254767214" w:edGrp="everyone" w:colFirst="5" w:colLast="5"/>
            <w:permEnd w:id="1282021085"/>
            <w:permEnd w:id="169360484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8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1D9C8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قياس الأعماق</w:t>
            </w:r>
          </w:p>
          <w:p w14:paraId="058CBD87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Echo Sounder  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F9EDE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E4E5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F3E9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r w:rsidRPr="0007799F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0E41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r w:rsidRPr="0007799F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99F" w:rsidRPr="0007799F" w14:paraId="114D658F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4D806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17833878" w:edGrp="everyone" w:colFirst="4" w:colLast="4"/>
            <w:permStart w:id="1801802306" w:edGrp="everyone" w:colFirst="5" w:colLast="5"/>
            <w:permEnd w:id="1875203080"/>
            <w:permEnd w:id="1254767214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3A19E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لم الإمارات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ثبتا بسارية ذات ارتفاع مناسب على سطح الوسيلة</w:t>
            </w:r>
          </w:p>
          <w:p w14:paraId="6D9C1F0F" w14:textId="77777777" w:rsidR="0007799F" w:rsidRPr="0007799F" w:rsidRDefault="0007799F" w:rsidP="0007799F">
            <w:pPr>
              <w:tabs>
                <w:tab w:val="left" w:pos="5143"/>
              </w:tabs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UAE fla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07B9C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2DE93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16B2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40"/>
                <w:szCs w:val="40"/>
                <w:rtl/>
              </w:rPr>
            </w:pPr>
            <w:r w:rsidRPr="0007799F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837B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40"/>
                <w:szCs w:val="40"/>
                <w:rtl/>
              </w:rPr>
            </w:pPr>
            <w:r w:rsidRPr="0007799F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99F" w:rsidRPr="0007799F" w14:paraId="70AB95CF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3DD3E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89808148" w:edGrp="everyone" w:colFirst="4" w:colLast="4"/>
            <w:permStart w:id="577569872" w:edGrp="everyone" w:colFirst="5" w:colLast="5"/>
            <w:permEnd w:id="1417833878"/>
            <w:permEnd w:id="1801802306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7EEAF" w14:textId="77777777" w:rsidR="0007799F" w:rsidRPr="0007799F" w:rsidRDefault="0007799F" w:rsidP="0007799F">
            <w:pPr>
              <w:tabs>
                <w:tab w:val="left" w:pos="5143"/>
              </w:tabs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الأمن والسلامة البحري</w:t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حسب متطلبات حرس السواحل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ab/>
            </w:r>
          </w:p>
          <w:p w14:paraId="118C8346" w14:textId="77777777" w:rsidR="0007799F" w:rsidRPr="0007799F" w:rsidRDefault="0007799F" w:rsidP="0007799F">
            <w:pPr>
              <w:tabs>
                <w:tab w:val="left" w:pos="5143"/>
              </w:tabs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Maritime Safety and Security Transponder – as required by the Coast Guard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4C3C9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7C81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30A0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40"/>
                <w:szCs w:val="40"/>
                <w:rtl/>
              </w:rPr>
            </w:pPr>
            <w:r w:rsidRPr="0007799F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527F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sz w:val="40"/>
                <w:szCs w:val="40"/>
                <w:rtl/>
              </w:rPr>
            </w:pPr>
            <w:r w:rsidRPr="0007799F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989808148"/>
      <w:permEnd w:id="577569872"/>
      <w:tr w:rsidR="0007799F" w:rsidRPr="0007799F" w14:paraId="28C2B42E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019F06F0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4CD9C57B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5979E48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344153CE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</w:tcPr>
          <w:p w14:paraId="4938DF3A" w14:textId="77777777" w:rsidR="0007799F" w:rsidRPr="0007799F" w:rsidRDefault="0007799F" w:rsidP="0007799F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25D8824C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7E0B695C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16D5E0C4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261C79E0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D7C4278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130EC2FF" w14:textId="77777777" w:rsidR="0007799F" w:rsidRPr="0007799F" w:rsidRDefault="0007799F" w:rsidP="0007799F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85B7C77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7799F" w:rsidRPr="0007799F" w14:paraId="30C5D920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86FF1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84198440" w:edGrp="everyone" w:colFirst="4" w:colLast="4"/>
            <w:permStart w:id="218175893" w:edGrp="everyone" w:colFirst="5" w:colLast="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5AA10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ستر نجا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زودة بصافرة ومصدر إنارة لكل شخص على الوسيلة</w:t>
            </w:r>
          </w:p>
          <w:p w14:paraId="1C8A204D" w14:textId="77777777" w:rsidR="0007799F" w:rsidRPr="0007799F" w:rsidRDefault="0007799F" w:rsidP="0007799F">
            <w:pPr>
              <w:tabs>
                <w:tab w:val="left" w:pos="852"/>
                <w:tab w:val="right" w:pos="7640"/>
              </w:tabs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Lifejackets - with whistle and light for all personnel on-board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5E07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05147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ADEF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7053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7AEB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76285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1BE3D504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27812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38268101" w:edGrp="everyone" w:colFirst="4" w:colLast="4"/>
            <w:permStart w:id="1125678410" w:edGrp="everyone" w:colFirst="5" w:colLast="5"/>
            <w:permEnd w:id="1284198440"/>
            <w:permEnd w:id="218175893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1CD6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ستر نجاة احتياطي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نسب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(10%)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زيادة على العدد الكلي المصرح به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</w:t>
            </w:r>
          </w:p>
          <w:p w14:paraId="1B815F9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4D3C79F8" w14:textId="77777777" w:rsidR="0007799F" w:rsidRPr="0007799F" w:rsidRDefault="0007799F" w:rsidP="0007799F">
            <w:pPr>
              <w:tabs>
                <w:tab w:val="left" w:pos="4680"/>
              </w:tabs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 (10%) in excess of the authorized total number.</w:t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00AB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6FBD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87B9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5866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B107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1223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B90AA13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6FB30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03637786" w:edGrp="everyone" w:colFirst="4" w:colLast="4"/>
            <w:permStart w:id="329583436" w:edGrp="everyone" w:colFirst="5" w:colLast="5"/>
            <w:permEnd w:id="738268101"/>
            <w:permEnd w:id="112567841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3CC56" w14:textId="77777777" w:rsidR="0007799F" w:rsidRPr="0007799F" w:rsidRDefault="0007799F" w:rsidP="0007799F">
            <w:pPr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ستر نجاة للأطفال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–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حسب عدد الأطفال المتواجدين على الوسيل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</w:t>
            </w:r>
          </w:p>
          <w:p w14:paraId="5432F34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Life jackets for children – according to the number of children on the vessel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CDF1D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824F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EF1D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91168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1BF3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2360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5BFDDC43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D9444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87535249" w:edGrp="everyone" w:colFirst="4" w:colLast="4"/>
            <w:permStart w:id="1220430884" w:edGrp="everyone" w:colFirst="5" w:colLast="5"/>
            <w:permEnd w:id="1903637786"/>
            <w:permEnd w:id="329583436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CA25E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طوق نجا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زود بمصدر إنارة ذاتي الاشتعال </w:t>
            </w:r>
          </w:p>
          <w:p w14:paraId="668DDCC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Lifebuoy - with self-ignition ligh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C4045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A7FD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64C5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44457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C8B0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2351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66DED53B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F7DEF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83921137" w:edGrp="everyone" w:colFirst="4" w:colLast="4"/>
            <w:permStart w:id="2032342590" w:edGrp="everyone" w:colFirst="5" w:colLast="5"/>
            <w:permEnd w:id="2087535249"/>
            <w:permEnd w:id="1220430884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08CE8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طوق نجا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تصل بحبل قابل للطفو </w:t>
            </w:r>
          </w:p>
          <w:p w14:paraId="759A7373" w14:textId="77777777" w:rsidR="0007799F" w:rsidRPr="0007799F" w:rsidRDefault="0007799F" w:rsidP="0007799F">
            <w:pPr>
              <w:tabs>
                <w:tab w:val="left" w:pos="2379"/>
                <w:tab w:val="right" w:pos="6946"/>
              </w:tabs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Lifebuoy - with buoyant line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BF472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D8206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1D40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608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0050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779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6844F040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A72EE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81093478" w:edGrp="everyone" w:colFirst="4" w:colLast="4"/>
            <w:permStart w:id="603868055" w:edGrp="everyone" w:colFirst="5" w:colLast="5"/>
            <w:permEnd w:id="1083921137"/>
            <w:permEnd w:id="203234259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EE7B3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73CB9611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Hand flares distress signal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8F46C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5C2F3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4DDC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1766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E3FD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621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7EB0B689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C1C7D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17198336" w:edGrp="everyone" w:colFirst="4" w:colLast="4"/>
            <w:permStart w:id="1864373121" w:edGrp="everyone" w:colFirst="5" w:colLast="5"/>
            <w:permEnd w:id="1981093478"/>
            <w:permEnd w:id="60386805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BDE2B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6826DC67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251E1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C053F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219E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1014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9835A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49551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3501E021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57915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56795337" w:edGrp="everyone" w:colFirst="4" w:colLast="4"/>
            <w:permStart w:id="620720556" w:edGrp="everyone" w:colFirst="5" w:colLast="5"/>
            <w:permEnd w:id="317198336"/>
            <w:permEnd w:id="1864373121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096B2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صندوق إسعافات أولية</w:t>
            </w:r>
          </w:p>
          <w:p w14:paraId="4851F272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ED9B5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2A382" w14:textId="77777777" w:rsidR="0007799F" w:rsidRPr="0007799F" w:rsidRDefault="0007799F" w:rsidP="0007799F">
            <w:pPr>
              <w:bidi/>
              <w:spacing w:line="276" w:lineRule="auto"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7994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098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F231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1559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1791BD6F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00235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75446838" w:edGrp="everyone" w:colFirst="4" w:colLast="4"/>
            <w:permStart w:id="836517022" w:edGrp="everyone" w:colFirst="5" w:colLast="5"/>
            <w:permEnd w:id="256795337"/>
            <w:permEnd w:id="620720556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9644D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باح يدوي مقاوم للماء</w:t>
            </w:r>
          </w:p>
          <w:p w14:paraId="6469BCA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784FD4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B5214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8AFD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77772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EBE9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5971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11CC019F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1D0F5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04030068" w:edGrp="everyone" w:colFirst="4" w:colLast="4"/>
            <w:permStart w:id="1175395427" w:edGrp="everyone" w:colFirst="5" w:colLast="5"/>
            <w:permEnd w:id="1075446838"/>
            <w:permEnd w:id="83651702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31390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طط السلام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باللغتين العربية والإنجليزية مثبتة بمكان ظاهر داخل الوسيلة</w:t>
            </w:r>
          </w:p>
          <w:p w14:paraId="286E2EAC" w14:textId="77777777" w:rsid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  <w:t>Safety Plan - copy in Arabic and English posted at visible place</w:t>
            </w:r>
          </w:p>
          <w:p w14:paraId="18725EAC" w14:textId="7F27798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69A90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47B59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CFB0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3816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7BC9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884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3912489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66ECC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13228362" w:edGrp="everyone" w:colFirst="4" w:colLast="4"/>
            <w:permStart w:id="1552776702" w:edGrp="everyone" w:colFirst="5" w:colLast="5"/>
            <w:permEnd w:id="1204030068"/>
            <w:permEnd w:id="1175395427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67B17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رشادات السلام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باللغتين العربية والانجليزية مثبتة في مكان ظاهر على الوسيل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</w:t>
            </w:r>
          </w:p>
          <w:p w14:paraId="5CFCF14D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Safety Information sign - copy  in Arabic and English posted in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 a visible  place on the vesse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20FE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9179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9D8E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370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253A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93033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53DA2453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336BF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75152500" w:edGrp="everyone" w:colFirst="4" w:colLast="4"/>
            <w:permStart w:id="370168230" w:edGrp="everyone" w:colFirst="5" w:colLast="5"/>
            <w:permEnd w:id="2013228362"/>
            <w:permEnd w:id="155277670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0E406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لائحة المهام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–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ن مهام وتعليمات السلامة في حالات الطوارئ</w:t>
            </w:r>
          </w:p>
          <w:p w14:paraId="77F8B476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Muster List- Copy of safety tasks and instructions in emergency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FFD7E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C9089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18F5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4936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5DA7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873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32FB133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B066F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40924909" w:edGrp="everyone" w:colFirst="4" w:colLast="4"/>
            <w:permStart w:id="25326412" w:edGrp="everyone" w:colFirst="5" w:colLast="5"/>
            <w:permEnd w:id="1275152500"/>
            <w:permEnd w:id="37016823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B9B6C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5F368255" w14:textId="77777777" w:rsidR="0007799F" w:rsidRPr="0007799F" w:rsidRDefault="0007799F" w:rsidP="0007799F">
            <w:pPr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2D9B6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6E4FF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BE83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84274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8A78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55124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DD1742B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ADAC1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65689959" w:edGrp="everyone" w:colFirst="4" w:colLast="4"/>
            <w:permStart w:id="1225227330" w:edGrp="everyone" w:colFirst="5" w:colLast="5"/>
            <w:permEnd w:id="1140924909"/>
            <w:permEnd w:id="2532641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0FCBF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رج للطوارئ </w:t>
            </w:r>
          </w:p>
          <w:p w14:paraId="0CDD235A" w14:textId="77777777" w:rsidR="0007799F" w:rsidRPr="0007799F" w:rsidRDefault="0007799F" w:rsidP="0007799F">
            <w:pPr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Emergency escap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1DFC1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1C175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7973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3304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21B6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373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65DFDCD6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6248D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53475653" w:edGrp="everyone" w:colFirst="4" w:colLast="4"/>
            <w:permStart w:id="6429667" w:edGrp="everyone" w:colFirst="5" w:colLast="5"/>
            <w:permEnd w:id="1965689959"/>
            <w:permEnd w:id="122522733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2762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رقام الطوارئ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–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ثبتة في مكان ظاهر على الوسيلة</w:t>
            </w:r>
          </w:p>
          <w:p w14:paraId="1DCB28D5" w14:textId="77777777" w:rsidR="0007799F" w:rsidRPr="0007799F" w:rsidRDefault="0007799F" w:rsidP="0007799F">
            <w:pPr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Emergency Numbers- a copy shall be installed in a visible place on the vessel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A407C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88500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3346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997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F3B3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3489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453475653"/>
      <w:permEnd w:id="6429667"/>
      <w:tr w:rsidR="0007799F" w:rsidRPr="0007799F" w14:paraId="23C3DDB4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5827E37E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0D4F4C3E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362C967A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6795A9C0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</w:tcPr>
          <w:p w14:paraId="739E0603" w14:textId="77777777" w:rsidR="0007799F" w:rsidRPr="0007799F" w:rsidRDefault="0007799F" w:rsidP="0007799F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10598413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552C7E6E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26FB1E46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0AC534E1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A8A603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399A454C" w14:textId="77777777" w:rsidR="0007799F" w:rsidRPr="0007799F" w:rsidRDefault="0007799F" w:rsidP="0007799F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E613F3C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7799F" w:rsidRPr="0007799F" w14:paraId="14573577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1D147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5E28D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 كشف ومكافحة الحريق -  لغرف المحركات المغلقة</w:t>
            </w:r>
          </w:p>
          <w:p w14:paraId="60F14191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  <w:p w14:paraId="226D4BB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Fire Detection and Extinguishing System- for closed engine rooms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F795C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FA73F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FFA2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7530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C4A9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2C87784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AAD43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B6451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الحريق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 صال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 الركاب</w:t>
            </w:r>
          </w:p>
          <w:p w14:paraId="386475D5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Detection System - for passenger cabin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93045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D69E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4D4E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39371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79AB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152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62CF14D6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DCC8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BC657C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طفاية حريق غاز ثاني اكسيد الكربون وزن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(2)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كغم</w:t>
            </w:r>
          </w:p>
          <w:p w14:paraId="6D8E04FC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CO2 fire extinguisher-2 k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22790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4AE6E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49A3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757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BF05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860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562B4A4D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5F458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B72E9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طفاية حريق بودرة وزن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(5)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كغم</w:t>
            </w:r>
          </w:p>
          <w:p w14:paraId="6B741BD3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Powder fire extinguisher-5 k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C5CEB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59988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FE16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2417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14F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65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51F0804E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CE434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752A1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فأس حريق</w:t>
            </w:r>
          </w:p>
          <w:p w14:paraId="7F29DCE6" w14:textId="72DE34CF" w:rsidR="0007799F" w:rsidRPr="0007799F" w:rsidRDefault="0007799F" w:rsidP="0007799F">
            <w:pPr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Fire Ax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C71C6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5631D" w14:textId="77777777" w:rsidR="0007799F" w:rsidRPr="0007799F" w:rsidRDefault="0007799F" w:rsidP="0007799F">
            <w:pPr>
              <w:numPr>
                <w:ilvl w:val="0"/>
                <w:numId w:val="2"/>
              </w:numPr>
              <w:bidi/>
              <w:spacing w:line="27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8337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7305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C283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303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15B3F9E9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12770981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BB4532E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4FE80A30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</w:tcPr>
          <w:p w14:paraId="13DBC4A8" w14:textId="77777777" w:rsidR="0007799F" w:rsidRPr="0007799F" w:rsidRDefault="0007799F" w:rsidP="0007799F">
            <w:pPr>
              <w:tabs>
                <w:tab w:val="center" w:pos="459"/>
              </w:tabs>
              <w:bidi/>
              <w:spacing w:line="276" w:lineRule="auto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</w:rPr>
              <w:tab/>
            </w: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داخلية</w:t>
            </w:r>
          </w:p>
          <w:p w14:paraId="7114261D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2D071282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07799F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035DD554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41CDB1A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B257870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378A2493" w14:textId="77777777" w:rsidR="0007799F" w:rsidRPr="0007799F" w:rsidRDefault="0007799F" w:rsidP="0007799F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9A9E49B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7799F" w:rsidRPr="0007799F" w14:paraId="3D469269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870CD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37232617" w:edGrp="everyone" w:colFirst="4" w:colLast="4"/>
            <w:permStart w:id="1999046668" w:edGrp="everyone" w:colFirst="5" w:colLast="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03E8CC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اشات رقمي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لعرض معلومات السلامة </w:t>
            </w:r>
          </w:p>
          <w:p w14:paraId="7D06B465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  <w:t>Digital Screens - to display safety information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3822D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5B904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7789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835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9094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4006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1BFC96E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6B8BE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50057028" w:edGrp="everyone" w:colFirst="4" w:colLast="4"/>
            <w:permStart w:id="1712940648" w:edGrp="everyone" w:colFirst="5" w:colLast="5"/>
            <w:permEnd w:id="737232617"/>
            <w:permEnd w:id="1999046668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E2FAE1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شاف انارة </w:t>
            </w:r>
          </w:p>
          <w:p w14:paraId="45BF5B09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Searchligh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4452E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ED88A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6166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4060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53E9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5359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26D6D08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9F43D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618902" w:edGrp="everyone" w:colFirst="4" w:colLast="4"/>
            <w:permStart w:id="716853400" w:edGrp="everyone" w:colFirst="5" w:colLast="5"/>
            <w:permEnd w:id="450057028"/>
            <w:permEnd w:id="1712940648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FBA3B9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اسحات للزجاج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05C4B54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Screen wipers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BC3DA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57895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FC5A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78260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F0D4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6367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BDDCEE2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FC98A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56565088" w:edGrp="everyone" w:colFirst="4" w:colLast="4"/>
            <w:permStart w:id="1636324119" w:edGrp="everyone" w:colFirst="5" w:colLast="5"/>
            <w:permEnd w:id="72618902"/>
            <w:permEnd w:id="71685340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858B1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ضخة النزح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واحدة أو أكثر بقدرة مناسبة لسحب المياه المتجمعة في  جوف الوسيل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6EEF500C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Bilge Pumps – one or more with suitable capacity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EBCB7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A91A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5FE3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4580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697E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0451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7F76A440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5691C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27812476" w:edGrp="everyone" w:colFirst="4" w:colLast="4"/>
            <w:permStart w:id="1859387584" w:edGrp="everyone" w:colFirst="5" w:colLast="5"/>
            <w:permEnd w:id="656565088"/>
            <w:permEnd w:id="1636324119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2C1A0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يلة تنبيه صوتي ومرئي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ن ارتفاع مستوى المياه في الوسيل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</w:t>
            </w:r>
          </w:p>
          <w:p w14:paraId="236B0486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Bilge alarm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943A6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50F46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7AD5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030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1FCA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413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FFCC62C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8828A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93169597" w:edGrp="everyone" w:colFirst="4" w:colLast="4"/>
            <w:permStart w:id="1368475400" w:edGrp="everyone" w:colFirst="5" w:colLast="5"/>
            <w:permEnd w:id="1627812476"/>
            <w:permEnd w:id="1859387584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D77BF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صندوق عدد يدوية للصيانة والإصلاح</w:t>
            </w:r>
          </w:p>
          <w:p w14:paraId="7537C0BC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9F124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4F43B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A428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3610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7907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54567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D6F851B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4B434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81295950" w:edGrp="everyone" w:colFirst="4" w:colLast="4"/>
            <w:permStart w:id="1494566625" w:edGrp="everyone" w:colFirst="5" w:colLast="5"/>
            <w:permEnd w:id="1393169597"/>
            <w:permEnd w:id="136847540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0C499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7C62F832" w14:textId="77777777" w:rsidR="0007799F" w:rsidRPr="0007799F" w:rsidRDefault="0007799F" w:rsidP="0007799F">
            <w:pPr>
              <w:tabs>
                <w:tab w:val="left" w:pos="1672"/>
                <w:tab w:val="right" w:pos="6946"/>
              </w:tabs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Towing and mooring rop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89577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AE773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DEBE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944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122C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551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59B8FF3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5236B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4178678" w:edGrp="everyone" w:colFirst="4" w:colLast="4"/>
            <w:permStart w:id="889479929" w:edGrp="everyone" w:colFirst="5" w:colLast="5"/>
            <w:permEnd w:id="1781295950"/>
            <w:permEnd w:id="149456662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A2FD9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رساة متصلة بحبل أو جنزير يتناسب مع منطقة التشغيل</w:t>
            </w:r>
          </w:p>
          <w:p w14:paraId="54DA6D19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 Anchor with Rope or Chain – suitable for operation are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84D0B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08D98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4B79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343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3FE9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9466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E91092A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EE189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89995247" w:edGrp="everyone" w:colFirst="4" w:colLast="4"/>
            <w:permStart w:id="1095851969" w:edGrp="everyone" w:colFirst="5" w:colLast="5"/>
            <w:permEnd w:id="114178678"/>
            <w:permEnd w:id="889479929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36035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25FE9FE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ab/>
              <w:t>Safe ladder for passenger us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A3CA9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5F903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EA4D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2039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74B4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123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58B4B72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1966A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536760" w:edGrp="everyone" w:colFirst="4" w:colLast="4"/>
            <w:permStart w:id="1593277777" w:edGrp="everyone" w:colFirst="5" w:colLast="5"/>
            <w:permEnd w:id="989995247"/>
            <w:permEnd w:id="1095851969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0</w:t>
            </w:r>
          </w:p>
        </w:tc>
        <w:tc>
          <w:tcPr>
            <w:tcW w:w="6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3D8B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رقام الوسيل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–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ثبتة على الجانبين وفقا للمعايير المعتمدة لدى السلطة</w:t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571D4888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19746CC4" w14:textId="77777777" w:rsidR="0007799F" w:rsidRPr="0007799F" w:rsidRDefault="0007799F" w:rsidP="0007799F">
            <w:pPr>
              <w:bidi/>
              <w:spacing w:line="276" w:lineRule="auto"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D4923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B8474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52D9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110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285F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14413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3EBBC684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DA3D1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90751087" w:edGrp="everyone" w:colFirst="4" w:colLast="4"/>
            <w:permStart w:id="323448762" w:edGrp="everyone" w:colFirst="5" w:colLast="5"/>
            <w:permEnd w:id="11536760"/>
            <w:permEnd w:id="1593277777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1</w:t>
            </w:r>
          </w:p>
        </w:tc>
        <w:tc>
          <w:tcPr>
            <w:tcW w:w="6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6BAE" w14:textId="77777777" w:rsidR="0007799F" w:rsidRPr="0007799F" w:rsidRDefault="0007799F" w:rsidP="0007799F">
            <w:p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لوحات تحذيري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ثبتة في مكان ظاهر على الوسيلة بشأن عدم رمي النفايات في البحر</w:t>
            </w:r>
          </w:p>
          <w:p w14:paraId="4A3DC143" w14:textId="77777777" w:rsidR="0007799F" w:rsidRPr="0007799F" w:rsidRDefault="0007799F" w:rsidP="0007799F">
            <w:pPr>
              <w:tabs>
                <w:tab w:val="left" w:pos="716"/>
                <w:tab w:val="right" w:pos="9388"/>
              </w:tabs>
              <w:bidi/>
              <w:spacing w:line="276" w:lineRule="auto"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Waste Warning Signs- posted  in a visible place on the vessel on  non-throwing waste into the se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BF305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6CBD4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642A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796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7FB2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94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6100535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BB7AC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968703835" w:edGrp="everyone" w:colFirst="4" w:colLast="4"/>
            <w:permStart w:id="780814017" w:edGrp="everyone" w:colFirst="5" w:colLast="5"/>
            <w:permEnd w:id="1190751087"/>
            <w:permEnd w:id="32344876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E4BB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دن الوسيل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خال من العيوب ولا يوجد تسريب للمياه بطريقة تشكل خطورة على صلاحية الوسيلة للإبحار</w:t>
            </w:r>
          </w:p>
          <w:p w14:paraId="3190BBD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Ship Hull - free from defects and no water ingress affecting on the vessel seaworthines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3F6A3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98D87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7445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478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6993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0948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762F3B3B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A4874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23348345" w:edGrp="everyone" w:colFirst="4" w:colLast="4"/>
            <w:permStart w:id="1399684840" w:edGrp="everyone" w:colFirst="5" w:colLast="5"/>
            <w:permEnd w:id="968703835"/>
            <w:permEnd w:id="780814017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6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FA58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م معدات السلامة </w:t>
            </w:r>
            <w:r w:rsidRPr="0007799F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طباعة رقم الوسيلة البحرية بشكل دائم على جميع معدات السلامة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. </w:t>
            </w:r>
          </w:p>
          <w:p w14:paraId="72C1D61C" w14:textId="77777777" w:rsidR="0007799F" w:rsidRPr="0007799F" w:rsidRDefault="0007799F" w:rsidP="0088615B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FEFB4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B85DC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B2EF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03409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5EF6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8445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3DCEA4B2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00326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60883431" w:edGrp="everyone" w:colFirst="4" w:colLast="4"/>
            <w:permStart w:id="200564975" w:edGrp="everyone" w:colFirst="5" w:colLast="5"/>
            <w:permEnd w:id="923348345"/>
            <w:permEnd w:id="139968484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6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8FE1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عدات السلام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–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تم صيانتها بشكل دوري من قبل شركة معتمدة</w:t>
            </w:r>
          </w:p>
          <w:p w14:paraId="538E8B3F" w14:textId="77777777" w:rsidR="0007799F" w:rsidRPr="0007799F" w:rsidRDefault="0007799F" w:rsidP="0088615B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Safety equipment - periodically maintained by a certified company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0C7EE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2B958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548A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1545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0F75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4610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3C35E85" w14:textId="77777777" w:rsidTr="00F163F2">
        <w:trPr>
          <w:trHeight w:val="496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91087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83784323" w:edGrp="everyone" w:colFirst="4" w:colLast="4"/>
            <w:permStart w:id="6632491" w:edGrp="everyone" w:colFirst="5" w:colLast="5"/>
            <w:permEnd w:id="1560883431"/>
            <w:permEnd w:id="20056497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6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D7B4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اشات رقمية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لعرض معلومات السلامة </w:t>
            </w:r>
          </w:p>
          <w:p w14:paraId="3648E983" w14:textId="391AD309" w:rsidR="0007799F" w:rsidRPr="0007799F" w:rsidRDefault="0007799F" w:rsidP="0088615B">
            <w:pPr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Digital Screens - to display safety information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30741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A1917" w14:textId="77777777" w:rsidR="0007799F" w:rsidRPr="0007799F" w:rsidRDefault="0007799F" w:rsidP="0007799F">
            <w:pPr>
              <w:numPr>
                <w:ilvl w:val="0"/>
                <w:numId w:val="3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13DF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139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3899F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9662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083784323"/>
      <w:permEnd w:id="6632491"/>
    </w:tbl>
    <w:p w14:paraId="390DF247" w14:textId="1C846067" w:rsidR="0007799F" w:rsidRDefault="0007799F" w:rsidP="0007799F">
      <w:pPr>
        <w:bidi/>
        <w:spacing w:line="276" w:lineRule="auto"/>
        <w:rPr>
          <w:rFonts w:asciiTheme="minorBidi" w:hAnsiTheme="minorBidi"/>
        </w:rPr>
      </w:pPr>
    </w:p>
    <w:p w14:paraId="1D72FF26" w14:textId="54138EA2" w:rsidR="0007799F" w:rsidRDefault="0007799F" w:rsidP="0007799F">
      <w:pPr>
        <w:bidi/>
        <w:spacing w:line="276" w:lineRule="auto"/>
        <w:rPr>
          <w:rFonts w:asciiTheme="minorBidi" w:hAnsiTheme="minorBidi"/>
        </w:rPr>
      </w:pPr>
    </w:p>
    <w:p w14:paraId="0D53B4E5" w14:textId="77777777" w:rsidR="0088615B" w:rsidRPr="0007799F" w:rsidRDefault="0088615B" w:rsidP="0088615B">
      <w:pPr>
        <w:bidi/>
        <w:spacing w:line="276" w:lineRule="auto"/>
        <w:rPr>
          <w:rFonts w:asciiTheme="minorBidi" w:hAnsiTheme="minorBidi"/>
        </w:rPr>
      </w:pPr>
    </w:p>
    <w:tbl>
      <w:tblPr>
        <w:tblStyle w:val="TableGrid13"/>
        <w:bidiVisual/>
        <w:tblW w:w="10631" w:type="dxa"/>
        <w:tblInd w:w="122" w:type="dxa"/>
        <w:tblLayout w:type="fixed"/>
        <w:tblLook w:val="04A0" w:firstRow="1" w:lastRow="0" w:firstColumn="1" w:lastColumn="0" w:noHBand="0" w:noVBand="1"/>
      </w:tblPr>
      <w:tblGrid>
        <w:gridCol w:w="567"/>
        <w:gridCol w:w="7371"/>
        <w:gridCol w:w="1563"/>
        <w:gridCol w:w="567"/>
        <w:gridCol w:w="563"/>
      </w:tblGrid>
      <w:tr w:rsidR="0007799F" w:rsidRPr="0007799F" w14:paraId="4042A33C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67145F17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</w:t>
            </w: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1390D245" w14:textId="77777777" w:rsidR="0007799F" w:rsidRPr="0007799F" w:rsidRDefault="0007799F" w:rsidP="0007799F">
            <w:pPr>
              <w:bidi/>
              <w:spacing w:line="276" w:lineRule="auto"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35DF5D89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55141AA6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9"/>
            <w:hideMark/>
          </w:tcPr>
          <w:p w14:paraId="7F4F2FE3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1BED12A6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0F13575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09CAA75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5444C81" w14:textId="77777777" w:rsidR="0007799F" w:rsidRPr="0007799F" w:rsidRDefault="0007799F" w:rsidP="0007799F">
            <w:pPr>
              <w:tabs>
                <w:tab w:val="center" w:pos="175"/>
              </w:tabs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837D065" w14:textId="77777777" w:rsidR="0007799F" w:rsidRPr="0007799F" w:rsidRDefault="0007799F" w:rsidP="0007799F">
            <w:pPr>
              <w:bidi/>
              <w:spacing w:line="276" w:lineRule="auto"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99F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99F" w:rsidRPr="0007799F" w14:paraId="0F9DA88B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7D07E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674138855" w:edGrp="everyone" w:colFirst="3" w:colLast="3"/>
            <w:permStart w:id="1092563712" w:edGrp="everyone" w:colFirst="4" w:colLast="4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A4A086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30AF27B2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2AA9C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A7FF6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4746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FF1A3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09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5B71259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5799F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20071430" w:edGrp="everyone" w:colFirst="3" w:colLast="3"/>
            <w:permStart w:id="450300091" w:edGrp="everyone" w:colFirst="4" w:colLast="4"/>
            <w:permEnd w:id="1674138855"/>
            <w:permEnd w:id="109256371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97AEE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73ADE821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F3AF0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4FA4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4710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B16D3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751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A10D845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47AB7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35933916" w:edGrp="everyone" w:colFirst="3" w:colLast="3"/>
            <w:permStart w:id="1414017272" w:edGrp="everyone" w:colFirst="4" w:colLast="4"/>
            <w:permEnd w:id="1020071430"/>
            <w:permEnd w:id="450300091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8A9502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0A8322D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CD6B7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261C4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7619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186614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9030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763D370F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45A21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699589" w:edGrp="everyone" w:colFirst="3" w:colLast="3"/>
            <w:permStart w:id="467747801" w:edGrp="everyone" w:colFirst="4" w:colLast="4"/>
            <w:permEnd w:id="1635933916"/>
            <w:permEnd w:id="141401727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809BA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مضخات النزح ونظام التنبيه الصوتي والمرئي</w:t>
            </w:r>
          </w:p>
          <w:p w14:paraId="0F49CEFC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645AF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C0907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186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3277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3150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310E3C98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763F8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67044128" w:edGrp="everyone" w:colFirst="3" w:colLast="3"/>
            <w:permStart w:id="1286866135" w:edGrp="everyone" w:colFirst="4" w:colLast="4"/>
            <w:permEnd w:id="13699589"/>
            <w:permEnd w:id="467747801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6FC1EF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0E6FC7E4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4360A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AA110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71423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5BE28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761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685334A7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376E1C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2542422" w:edGrp="everyone" w:colFirst="3" w:colLast="3"/>
            <w:permStart w:id="1823244072" w:edGrp="everyone" w:colFirst="4" w:colLast="4"/>
            <w:permEnd w:id="667044128"/>
            <w:permEnd w:id="128686613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87E850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77E80B1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F77BC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1284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4233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925852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37258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11507D16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17D60A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12146875" w:edGrp="everyone" w:colFirst="3" w:colLast="3"/>
            <w:permStart w:id="1447525793" w:edGrp="everyone" w:colFirst="4" w:colLast="4"/>
            <w:permEnd w:id="62542422"/>
            <w:permEnd w:id="1823244072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B22A3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5AEC9B5C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0F196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0E72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59143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818176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006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67862042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DB7A1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47661459" w:edGrp="everyone" w:colFirst="3" w:colLast="3"/>
            <w:permStart w:id="1804692269" w:edGrp="everyone" w:colFirst="4" w:colLast="4"/>
            <w:permEnd w:id="812146875"/>
            <w:permEnd w:id="1447525793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716E0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51655F66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9A598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29461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915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A3371D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77690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003E30B0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90842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60853446" w:edGrp="everyone" w:colFirst="3" w:colLast="3"/>
            <w:permStart w:id="82520850" w:edGrp="everyone" w:colFirst="4" w:colLast="4"/>
            <w:permEnd w:id="1747661459"/>
            <w:permEnd w:id="1804692269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2BAA63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54344AFD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DC07F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3EBA4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231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C1BA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969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77FB96B7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DE80F0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30058340" w:edGrp="everyone" w:colFirst="3" w:colLast="3"/>
            <w:permStart w:id="1926780596" w:edGrp="everyone" w:colFirst="4" w:colLast="4"/>
            <w:permEnd w:id="1060853446"/>
            <w:permEnd w:id="82520850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56F73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7E91652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30D05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774FF5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5291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434D5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907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443FB2A7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D1D1A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35838460" w:edGrp="everyone" w:colFirst="3" w:colLast="3"/>
            <w:permStart w:id="19018751" w:edGrp="everyone" w:colFirst="4" w:colLast="4"/>
            <w:permEnd w:id="330058340"/>
            <w:permEnd w:id="1926780596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4F884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رس الحريق في حال وجوده</w:t>
            </w:r>
          </w:p>
          <w:p w14:paraId="299EBBAB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24F2F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F4A38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96043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3249A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40596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2F19A5F3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B5929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22723508" w:edGrp="everyone" w:colFirst="3" w:colLast="3"/>
            <w:permStart w:id="1787302985" w:edGrp="everyone" w:colFirst="4" w:colLast="4"/>
            <w:permEnd w:id="1535838460"/>
            <w:permEnd w:id="19018751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C5E0EF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7C52F322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6560B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5FA3C3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989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1A396B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0416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7799F" w:rsidRPr="0007799F" w14:paraId="537D20B9" w14:textId="77777777" w:rsidTr="00F163F2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001A39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6768446" w:edGrp="everyone" w:colFirst="3" w:colLast="3"/>
            <w:permStart w:id="1564233111" w:edGrp="everyone" w:colFirst="4" w:colLast="4"/>
            <w:permEnd w:id="1322723508"/>
            <w:permEnd w:id="1787302985"/>
            <w:r w:rsidRPr="0007799F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FA9FFF" w14:textId="77777777" w:rsidR="0007799F" w:rsidRPr="0007799F" w:rsidRDefault="0007799F" w:rsidP="0007799F">
            <w:pPr>
              <w:bidi/>
              <w:spacing w:line="276" w:lineRule="auto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وقف نظام التهوية لغرفة المحركات عند تشغيل نظام الاطفاء</w:t>
            </w:r>
          </w:p>
          <w:p w14:paraId="45D8E8AE" w14:textId="77777777" w:rsidR="0007799F" w:rsidRPr="0007799F" w:rsidRDefault="0007799F" w:rsidP="0007799F">
            <w:pPr>
              <w:bidi/>
              <w:spacing w:line="276" w:lineRule="auto"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99F">
              <w:rPr>
                <w:rFonts w:asciiTheme="minorBidi" w:hAnsiTheme="minorBidi" w:cstheme="minorBidi"/>
                <w:sz w:val="24"/>
                <w:szCs w:val="24"/>
              </w:rPr>
              <w:t>Stopping of Ventilation System-in case of activation of firefighting system in engine room.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33C65" w14:textId="77777777" w:rsidR="0007799F" w:rsidRPr="0007799F" w:rsidRDefault="0007799F" w:rsidP="0007799F">
            <w:pPr>
              <w:numPr>
                <w:ilvl w:val="0"/>
                <w:numId w:val="4"/>
              </w:numPr>
              <w:bidi/>
              <w:spacing w:line="276" w:lineRule="auto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10B8B8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493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8B565E" w14:textId="77777777" w:rsidR="0007799F" w:rsidRPr="0007799F" w:rsidRDefault="0007799F" w:rsidP="0007799F">
            <w:pPr>
              <w:spacing w:line="276" w:lineRule="auto"/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5041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26768446"/>
      <w:permEnd w:id="1564233111"/>
    </w:tbl>
    <w:p w14:paraId="025D4B7A" w14:textId="77777777" w:rsidR="0007799F" w:rsidRPr="0007799F" w:rsidRDefault="0007799F" w:rsidP="0007799F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50253ADF" w14:textId="77777777" w:rsidR="0007799F" w:rsidRPr="0007799F" w:rsidRDefault="0007799F" w:rsidP="0007799F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3F5055A8" w14:textId="77777777" w:rsidR="0007799F" w:rsidRPr="0007799F" w:rsidRDefault="0007799F" w:rsidP="0007799F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7F2D3F1" w14:textId="77777777" w:rsidR="0007799F" w:rsidRPr="0007799F" w:rsidRDefault="0007799F" w:rsidP="0007799F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9B98A16" w14:textId="77777777" w:rsidR="0007799F" w:rsidRPr="0007799F" w:rsidRDefault="0007799F" w:rsidP="0007799F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2DF3370C" w14:textId="77777777" w:rsidR="0007799F" w:rsidRPr="0007799F" w:rsidRDefault="0007799F" w:rsidP="0007799F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693A505" w14:textId="77777777" w:rsidR="0007799F" w:rsidRPr="0007799F" w:rsidRDefault="0007799F" w:rsidP="0007799F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07799F" w:rsidRPr="0007799F" w14:paraId="0489194D" w14:textId="77777777" w:rsidTr="00F163F2">
        <w:tc>
          <w:tcPr>
            <w:tcW w:w="10772" w:type="dxa"/>
            <w:shd w:val="clear" w:color="auto" w:fill="BF9949"/>
          </w:tcPr>
          <w:p w14:paraId="4B40805C" w14:textId="77777777" w:rsidR="0007799F" w:rsidRPr="0007799F" w:rsidRDefault="0007799F" w:rsidP="0007799F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07799F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496647465" w:edGrp="everyone"/>
      <w:tr w:rsidR="0007799F" w:rsidRPr="0007799F" w14:paraId="61CA2965" w14:textId="77777777" w:rsidTr="00F163F2">
        <w:tc>
          <w:tcPr>
            <w:tcW w:w="10772" w:type="dxa"/>
          </w:tcPr>
          <w:p w14:paraId="1A9C4437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eastAsia="MS Gothic" w:hAnsiTheme="minorBidi"/>
                  <w:b/>
                  <w:bCs/>
                </w:rPr>
                <w:id w:val="138661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/>
                <w:b/>
                <w:bCs/>
              </w:rPr>
              <w:t xml:space="preserve">  </w:t>
            </w:r>
            <w:permEnd w:id="1496647465"/>
            <w:r w:rsidRPr="0007799F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07799F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592267982" w:edGrp="everyone"/>
          <w:p w14:paraId="77F1B005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eastAsia="MS Gothic" w:hAnsiTheme="minorBidi"/>
                  <w:b/>
                  <w:bCs/>
                </w:rPr>
                <w:id w:val="45576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7799F">
              <w:rPr>
                <w:rFonts w:asciiTheme="minorBidi" w:hAnsiTheme="minorBidi"/>
                <w:b/>
                <w:bCs/>
              </w:rPr>
              <w:t xml:space="preserve">  </w:t>
            </w:r>
            <w:permEnd w:id="1592267982"/>
            <w:r w:rsidRPr="0007799F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07799F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021731337" w:edGrp="everyone"/>
          <w:p w14:paraId="0DFA98F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eastAsia="MS Gothic" w:hAnsiTheme="minorBidi"/>
                  <w:b/>
                  <w:bCs/>
                </w:rPr>
                <w:id w:val="-107412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7799F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7799F">
              <w:rPr>
                <w:rFonts w:asciiTheme="minorBidi" w:hAnsiTheme="minorBidi"/>
                <w:b/>
                <w:bCs/>
              </w:rPr>
              <w:t xml:space="preserve">  </w:t>
            </w:r>
            <w:permEnd w:id="1021731337"/>
            <w:r w:rsidRPr="0007799F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07799F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23A2EB59" w14:textId="77777777" w:rsidR="0007799F" w:rsidRPr="0007799F" w:rsidRDefault="0007799F" w:rsidP="0007799F">
      <w:pPr>
        <w:bidi/>
        <w:spacing w:after="0" w:line="360" w:lineRule="auto"/>
        <w:rPr>
          <w:rFonts w:asciiTheme="minorBidi" w:hAnsiTheme="minorBidi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07799F" w:rsidRPr="0007799F" w14:paraId="6BB93854" w14:textId="77777777" w:rsidTr="00F163F2">
        <w:tc>
          <w:tcPr>
            <w:tcW w:w="10772" w:type="dxa"/>
            <w:gridSpan w:val="4"/>
            <w:shd w:val="clear" w:color="auto" w:fill="BF9949"/>
          </w:tcPr>
          <w:p w14:paraId="3C2B7F23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7799F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07799F" w:rsidRPr="0007799F" w14:paraId="023772B2" w14:textId="77777777" w:rsidTr="00F163F2">
        <w:tc>
          <w:tcPr>
            <w:tcW w:w="1849" w:type="dxa"/>
            <w:shd w:val="clear" w:color="auto" w:fill="FFFFFF" w:themeFill="background1"/>
          </w:tcPr>
          <w:p w14:paraId="3BB2EDD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99F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shd w:val="clear" w:color="auto" w:fill="FFFFFF" w:themeFill="background1"/>
          </w:tcPr>
          <w:p w14:paraId="5A5A5C24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99F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shd w:val="clear" w:color="auto" w:fill="FFFFFF" w:themeFill="background1"/>
          </w:tcPr>
          <w:p w14:paraId="578DBC86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99F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shd w:val="clear" w:color="auto" w:fill="FFFFFF" w:themeFill="background1"/>
          </w:tcPr>
          <w:p w14:paraId="73864CA6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99F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07799F" w:rsidRPr="0007799F" w14:paraId="7EA2710B" w14:textId="77777777" w:rsidTr="00F163F2">
        <w:tc>
          <w:tcPr>
            <w:tcW w:w="1849" w:type="dxa"/>
            <w:shd w:val="clear" w:color="auto" w:fill="FFFFFF" w:themeFill="background1"/>
          </w:tcPr>
          <w:p w14:paraId="2437C9D8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97677242" w:edGrp="everyone" w:colFirst="0" w:colLast="0"/>
            <w:permStart w:id="1751388436" w:edGrp="everyone" w:colFirst="1" w:colLast="1"/>
            <w:permStart w:id="2020874023" w:edGrp="everyone" w:colFirst="2" w:colLast="2"/>
            <w:permStart w:id="146690473" w:edGrp="everyone" w:colFirst="3" w:colLast="3"/>
          </w:p>
        </w:tc>
        <w:tc>
          <w:tcPr>
            <w:tcW w:w="2266" w:type="dxa"/>
            <w:shd w:val="clear" w:color="auto" w:fill="FFFFFF" w:themeFill="background1"/>
          </w:tcPr>
          <w:p w14:paraId="0B471946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41A14694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31D85CA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4396E5F3" w14:textId="77777777" w:rsidTr="00F163F2">
        <w:tc>
          <w:tcPr>
            <w:tcW w:w="1849" w:type="dxa"/>
            <w:shd w:val="clear" w:color="auto" w:fill="FFFFFF" w:themeFill="background1"/>
          </w:tcPr>
          <w:p w14:paraId="38D7AAF5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27994081" w:edGrp="everyone" w:colFirst="0" w:colLast="0"/>
            <w:permStart w:id="1660239804" w:edGrp="everyone" w:colFirst="1" w:colLast="1"/>
            <w:permStart w:id="501026416" w:edGrp="everyone" w:colFirst="2" w:colLast="2"/>
            <w:permStart w:id="1089491391" w:edGrp="everyone" w:colFirst="3" w:colLast="3"/>
            <w:permEnd w:id="397677242"/>
            <w:permEnd w:id="1751388436"/>
            <w:permEnd w:id="2020874023"/>
            <w:permEnd w:id="146690473"/>
          </w:p>
        </w:tc>
        <w:tc>
          <w:tcPr>
            <w:tcW w:w="2266" w:type="dxa"/>
            <w:shd w:val="clear" w:color="auto" w:fill="FFFFFF" w:themeFill="background1"/>
          </w:tcPr>
          <w:p w14:paraId="44C64B80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064B46D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10E88730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26332615" w14:textId="77777777" w:rsidTr="00F163F2">
        <w:tc>
          <w:tcPr>
            <w:tcW w:w="1849" w:type="dxa"/>
            <w:shd w:val="clear" w:color="auto" w:fill="FFFFFF" w:themeFill="background1"/>
          </w:tcPr>
          <w:p w14:paraId="0F0066E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27420800" w:edGrp="everyone" w:colFirst="0" w:colLast="0"/>
            <w:permStart w:id="1480601511" w:edGrp="everyone" w:colFirst="1" w:colLast="1"/>
            <w:permStart w:id="1069440254" w:edGrp="everyone" w:colFirst="2" w:colLast="2"/>
            <w:permStart w:id="30220152" w:edGrp="everyone" w:colFirst="3" w:colLast="3"/>
            <w:permEnd w:id="927994081"/>
            <w:permEnd w:id="1660239804"/>
            <w:permEnd w:id="501026416"/>
            <w:permEnd w:id="1089491391"/>
          </w:p>
        </w:tc>
        <w:tc>
          <w:tcPr>
            <w:tcW w:w="2266" w:type="dxa"/>
            <w:shd w:val="clear" w:color="auto" w:fill="FFFFFF" w:themeFill="background1"/>
          </w:tcPr>
          <w:p w14:paraId="1D77AA25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12C71035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79C56EA8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3D2A695E" w14:textId="77777777" w:rsidTr="00F163F2">
        <w:tc>
          <w:tcPr>
            <w:tcW w:w="1849" w:type="dxa"/>
            <w:shd w:val="clear" w:color="auto" w:fill="FFFFFF" w:themeFill="background1"/>
          </w:tcPr>
          <w:p w14:paraId="1348C1A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34904622" w:edGrp="everyone" w:colFirst="0" w:colLast="0"/>
            <w:permStart w:id="2000575573" w:edGrp="everyone" w:colFirst="1" w:colLast="1"/>
            <w:permStart w:id="1055218078" w:edGrp="everyone" w:colFirst="2" w:colLast="2"/>
            <w:permStart w:id="356845144" w:edGrp="everyone" w:colFirst="3" w:colLast="3"/>
            <w:permEnd w:id="827420800"/>
            <w:permEnd w:id="1480601511"/>
            <w:permEnd w:id="1069440254"/>
            <w:permEnd w:id="30220152"/>
          </w:p>
        </w:tc>
        <w:tc>
          <w:tcPr>
            <w:tcW w:w="2266" w:type="dxa"/>
            <w:shd w:val="clear" w:color="auto" w:fill="FFFFFF" w:themeFill="background1"/>
          </w:tcPr>
          <w:p w14:paraId="69391AB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4EC21D5E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7ED7EE9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5729B527" w14:textId="77777777" w:rsidTr="00F163F2">
        <w:tc>
          <w:tcPr>
            <w:tcW w:w="1849" w:type="dxa"/>
            <w:shd w:val="clear" w:color="auto" w:fill="FFFFFF" w:themeFill="background1"/>
          </w:tcPr>
          <w:p w14:paraId="1F1901E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99079239" w:edGrp="everyone" w:colFirst="0" w:colLast="0"/>
            <w:permStart w:id="744360010" w:edGrp="everyone" w:colFirst="1" w:colLast="1"/>
            <w:permStart w:id="342840986" w:edGrp="everyone" w:colFirst="2" w:colLast="2"/>
            <w:permStart w:id="1362568059" w:edGrp="everyone" w:colFirst="3" w:colLast="3"/>
            <w:permEnd w:id="1134904622"/>
            <w:permEnd w:id="2000575573"/>
            <w:permEnd w:id="1055218078"/>
            <w:permEnd w:id="356845144"/>
          </w:p>
        </w:tc>
        <w:tc>
          <w:tcPr>
            <w:tcW w:w="2266" w:type="dxa"/>
            <w:shd w:val="clear" w:color="auto" w:fill="FFFFFF" w:themeFill="background1"/>
          </w:tcPr>
          <w:p w14:paraId="1D6A0090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06A45667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99368D5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600F0066" w14:textId="77777777" w:rsidTr="00F163F2">
        <w:tc>
          <w:tcPr>
            <w:tcW w:w="1849" w:type="dxa"/>
            <w:shd w:val="clear" w:color="auto" w:fill="FFFFFF" w:themeFill="background1"/>
          </w:tcPr>
          <w:p w14:paraId="76178A15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7813354" w:edGrp="everyone" w:colFirst="0" w:colLast="0"/>
            <w:permStart w:id="660292229" w:edGrp="everyone" w:colFirst="1" w:colLast="1"/>
            <w:permStart w:id="2129137704" w:edGrp="everyone" w:colFirst="2" w:colLast="2"/>
            <w:permStart w:id="617568582" w:edGrp="everyone" w:colFirst="3" w:colLast="3"/>
            <w:permEnd w:id="599079239"/>
            <w:permEnd w:id="744360010"/>
            <w:permEnd w:id="342840986"/>
            <w:permEnd w:id="1362568059"/>
          </w:p>
        </w:tc>
        <w:tc>
          <w:tcPr>
            <w:tcW w:w="2266" w:type="dxa"/>
            <w:shd w:val="clear" w:color="auto" w:fill="FFFFFF" w:themeFill="background1"/>
          </w:tcPr>
          <w:p w14:paraId="00193D9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635BB9EB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50F848D5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1BB599E6" w14:textId="77777777" w:rsidTr="00F163F2">
        <w:tc>
          <w:tcPr>
            <w:tcW w:w="1849" w:type="dxa"/>
            <w:shd w:val="clear" w:color="auto" w:fill="FFFFFF" w:themeFill="background1"/>
          </w:tcPr>
          <w:p w14:paraId="3A8F2DE9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36543249" w:edGrp="everyone" w:colFirst="0" w:colLast="0"/>
            <w:permStart w:id="534123851" w:edGrp="everyone" w:colFirst="1" w:colLast="1"/>
            <w:permStart w:id="568922316" w:edGrp="everyone" w:colFirst="2" w:colLast="2"/>
            <w:permStart w:id="1263087310" w:edGrp="everyone" w:colFirst="3" w:colLast="3"/>
            <w:permEnd w:id="27813354"/>
            <w:permEnd w:id="660292229"/>
            <w:permEnd w:id="2129137704"/>
            <w:permEnd w:id="617568582"/>
          </w:p>
        </w:tc>
        <w:tc>
          <w:tcPr>
            <w:tcW w:w="2266" w:type="dxa"/>
            <w:shd w:val="clear" w:color="auto" w:fill="FFFFFF" w:themeFill="background1"/>
          </w:tcPr>
          <w:p w14:paraId="21E109DB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5143D19A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31CCDFE1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028AA041" w14:textId="77777777" w:rsidTr="00F163F2">
        <w:tc>
          <w:tcPr>
            <w:tcW w:w="1849" w:type="dxa"/>
            <w:shd w:val="clear" w:color="auto" w:fill="FFFFFF" w:themeFill="background1"/>
          </w:tcPr>
          <w:p w14:paraId="20DDDA42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128117004" w:edGrp="everyone" w:colFirst="0" w:colLast="0"/>
            <w:permStart w:id="122488318" w:edGrp="everyone" w:colFirst="1" w:colLast="1"/>
            <w:permStart w:id="399002215" w:edGrp="everyone" w:colFirst="2" w:colLast="2"/>
            <w:permStart w:id="1190362565" w:edGrp="everyone" w:colFirst="3" w:colLast="3"/>
            <w:permEnd w:id="236543249"/>
            <w:permEnd w:id="534123851"/>
            <w:permEnd w:id="568922316"/>
            <w:permEnd w:id="1263087310"/>
          </w:p>
        </w:tc>
        <w:tc>
          <w:tcPr>
            <w:tcW w:w="2266" w:type="dxa"/>
            <w:shd w:val="clear" w:color="auto" w:fill="FFFFFF" w:themeFill="background1"/>
          </w:tcPr>
          <w:p w14:paraId="7A0AD750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0CF300E4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175E2CC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32CEE362" w14:textId="77777777" w:rsidTr="00F163F2">
        <w:tc>
          <w:tcPr>
            <w:tcW w:w="1849" w:type="dxa"/>
            <w:shd w:val="clear" w:color="auto" w:fill="FFFFFF" w:themeFill="background1"/>
          </w:tcPr>
          <w:p w14:paraId="1B327F8F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35208554" w:edGrp="everyone" w:colFirst="0" w:colLast="0"/>
            <w:permStart w:id="67901938" w:edGrp="everyone" w:colFirst="1" w:colLast="1"/>
            <w:permStart w:id="1336828849" w:edGrp="everyone" w:colFirst="2" w:colLast="2"/>
            <w:permStart w:id="864031162" w:edGrp="everyone" w:colFirst="3" w:colLast="3"/>
            <w:permEnd w:id="2128117004"/>
            <w:permEnd w:id="122488318"/>
            <w:permEnd w:id="399002215"/>
            <w:permEnd w:id="1190362565"/>
          </w:p>
        </w:tc>
        <w:tc>
          <w:tcPr>
            <w:tcW w:w="2266" w:type="dxa"/>
            <w:shd w:val="clear" w:color="auto" w:fill="FFFFFF" w:themeFill="background1"/>
          </w:tcPr>
          <w:p w14:paraId="7B544F4A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6C72BF85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92A320D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99F" w:rsidRPr="0007799F" w14:paraId="23A51045" w14:textId="77777777" w:rsidTr="00F163F2">
        <w:tc>
          <w:tcPr>
            <w:tcW w:w="1849" w:type="dxa"/>
            <w:shd w:val="clear" w:color="auto" w:fill="FFFFFF" w:themeFill="background1"/>
          </w:tcPr>
          <w:p w14:paraId="45F5E517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59495847" w:edGrp="everyone" w:colFirst="0" w:colLast="0"/>
            <w:permStart w:id="1810046279" w:edGrp="everyone" w:colFirst="1" w:colLast="1"/>
            <w:permStart w:id="653144271" w:edGrp="everyone" w:colFirst="2" w:colLast="2"/>
            <w:permStart w:id="1813330676" w:edGrp="everyone" w:colFirst="3" w:colLast="3"/>
            <w:permEnd w:id="1735208554"/>
            <w:permEnd w:id="67901938"/>
            <w:permEnd w:id="1336828849"/>
            <w:permEnd w:id="864031162"/>
          </w:p>
        </w:tc>
        <w:tc>
          <w:tcPr>
            <w:tcW w:w="2266" w:type="dxa"/>
            <w:shd w:val="clear" w:color="auto" w:fill="FFFFFF" w:themeFill="background1"/>
          </w:tcPr>
          <w:p w14:paraId="05628FEE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31385881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59A82BCC" w14:textId="77777777" w:rsidR="0007799F" w:rsidRPr="0007799F" w:rsidRDefault="0007799F" w:rsidP="0007799F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2059495847"/>
      <w:permEnd w:id="1810046279"/>
      <w:permEnd w:id="653144271"/>
      <w:permEnd w:id="1813330676"/>
    </w:tbl>
    <w:p w14:paraId="0E6DF4C5" w14:textId="77777777" w:rsidR="0007799F" w:rsidRPr="0007799F" w:rsidRDefault="0007799F" w:rsidP="0007799F">
      <w:pPr>
        <w:bidi/>
        <w:spacing w:after="0" w:line="360" w:lineRule="auto"/>
        <w:rPr>
          <w:rFonts w:asciiTheme="minorBidi" w:hAnsiTheme="minorBidi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07799F" w:rsidRPr="0007799F" w14:paraId="36D6D4F2" w14:textId="77777777" w:rsidTr="00F163F2">
        <w:tc>
          <w:tcPr>
            <w:tcW w:w="3127" w:type="dxa"/>
            <w:shd w:val="clear" w:color="auto" w:fill="FFFFFF" w:themeFill="background1"/>
          </w:tcPr>
          <w:p w14:paraId="2B53EAE8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1025512747" w:edGrp="everyone" w:colFirst="0" w:colLast="0"/>
            <w:permStart w:id="362821655" w:edGrp="everyone" w:colFirst="1" w:colLast="1"/>
            <w:permStart w:id="1679574609" w:edGrp="everyone" w:colFirst="2" w:colLast="2"/>
            <w:r w:rsidRPr="0007799F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4D6788BE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</w:rPr>
            </w:pPr>
            <w:r w:rsidRPr="0007799F">
              <w:rPr>
                <w:rFonts w:asciiTheme="minorBidi" w:hAnsiTheme="minorBidi"/>
                <w:b/>
                <w:bCs/>
              </w:rPr>
              <w:t>Signature:</w:t>
            </w:r>
          </w:p>
          <w:p w14:paraId="17F5BF49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49B81A54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07799F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025512747"/>
      <w:permEnd w:id="362821655"/>
      <w:permEnd w:id="1679574609"/>
    </w:tbl>
    <w:p w14:paraId="6AB405E1" w14:textId="77777777" w:rsidR="0007799F" w:rsidRPr="0007799F" w:rsidRDefault="0007799F" w:rsidP="0007799F">
      <w:pPr>
        <w:shd w:val="clear" w:color="auto" w:fill="FFFFFF" w:themeFill="background1"/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tblStyle w:val="TableGrid"/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07799F" w:rsidRPr="0007799F" w14:paraId="4FDBAB15" w14:textId="77777777" w:rsidTr="00F163F2">
        <w:tc>
          <w:tcPr>
            <w:tcW w:w="10772" w:type="dxa"/>
            <w:gridSpan w:val="3"/>
            <w:shd w:val="clear" w:color="auto" w:fill="BF9949"/>
          </w:tcPr>
          <w:p w14:paraId="17526AE6" w14:textId="77777777" w:rsidR="0007799F" w:rsidRPr="0007799F" w:rsidRDefault="0007799F" w:rsidP="0007799F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07799F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07799F" w:rsidRPr="0007799F" w14:paraId="67DA39D7" w14:textId="77777777" w:rsidTr="00F163F2">
        <w:tc>
          <w:tcPr>
            <w:tcW w:w="10772" w:type="dxa"/>
            <w:gridSpan w:val="3"/>
          </w:tcPr>
          <w:p w14:paraId="393F20F1" w14:textId="77777777" w:rsidR="0007799F" w:rsidRPr="0007799F" w:rsidRDefault="0007799F" w:rsidP="0007799F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470706339" w:edGrp="everyone" w:colFirst="0" w:colLast="0"/>
            <w:r w:rsidRPr="0007799F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45DF8EFF" w14:textId="77777777" w:rsidR="0007799F" w:rsidRPr="0007799F" w:rsidRDefault="0007799F" w:rsidP="0007799F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6DF4EAA2" w14:textId="1E1D5F4D" w:rsidR="0007799F" w:rsidRPr="0007799F" w:rsidRDefault="0007799F" w:rsidP="0007799F">
            <w:pPr>
              <w:bidi/>
              <w:spacing w:line="360" w:lineRule="auto"/>
              <w:contextualSpacing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07799F" w:rsidRPr="0007799F" w14:paraId="1C84D0F6" w14:textId="77777777" w:rsidTr="00F163F2">
        <w:tc>
          <w:tcPr>
            <w:tcW w:w="3590" w:type="dxa"/>
          </w:tcPr>
          <w:p w14:paraId="39E9EA03" w14:textId="77777777" w:rsidR="0007799F" w:rsidRPr="0007799F" w:rsidRDefault="0007799F" w:rsidP="0007799F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931544282" w:edGrp="everyone" w:colFirst="0" w:colLast="0"/>
            <w:permStart w:id="985678146" w:edGrp="everyone" w:colFirst="1" w:colLast="1"/>
            <w:permStart w:id="564205036" w:edGrp="everyone" w:colFirst="2" w:colLast="2"/>
            <w:permEnd w:id="1470706339"/>
            <w:r w:rsidRPr="0007799F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5DC3470F" w14:textId="77777777" w:rsidR="0007799F" w:rsidRPr="0007799F" w:rsidRDefault="0007799F" w:rsidP="0007799F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</w:rPr>
            </w:pPr>
            <w:r w:rsidRPr="0007799F">
              <w:rPr>
                <w:rFonts w:asciiTheme="minorBidi" w:hAnsiTheme="minorBidi"/>
                <w:b/>
                <w:bCs/>
              </w:rPr>
              <w:t>Signature:</w:t>
            </w:r>
          </w:p>
          <w:p w14:paraId="2789FFB7" w14:textId="77777777" w:rsidR="0007799F" w:rsidRPr="0007799F" w:rsidRDefault="0007799F" w:rsidP="0007799F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</w:tcPr>
          <w:p w14:paraId="7423CD38" w14:textId="77777777" w:rsidR="0007799F" w:rsidRPr="0007799F" w:rsidRDefault="0007799F" w:rsidP="0007799F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99F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931544282"/>
      <w:permEnd w:id="985678146"/>
      <w:permEnd w:id="564205036"/>
    </w:tbl>
    <w:p w14:paraId="0CBA3AB8" w14:textId="4124C986" w:rsidR="00EE6A52" w:rsidRPr="0007799F" w:rsidRDefault="00EE6A52" w:rsidP="0007799F">
      <w:pPr>
        <w:spacing w:line="276" w:lineRule="auto"/>
        <w:rPr>
          <w:rFonts w:asciiTheme="minorBidi" w:hAnsiTheme="minorBidi"/>
          <w:szCs w:val="20"/>
          <w:rtl/>
        </w:rPr>
      </w:pPr>
    </w:p>
    <w:sectPr w:rsidR="00EE6A52" w:rsidRPr="0007799F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1FA2A" w14:textId="77777777" w:rsidR="00E8433D" w:rsidRDefault="00E8433D" w:rsidP="00B55D98">
      <w:pPr>
        <w:spacing w:after="0" w:line="240" w:lineRule="auto"/>
      </w:pPr>
      <w:r>
        <w:separator/>
      </w:r>
    </w:p>
  </w:endnote>
  <w:endnote w:type="continuationSeparator" w:id="0">
    <w:p w14:paraId="1794FBDE" w14:textId="77777777" w:rsidR="00E8433D" w:rsidRDefault="00E8433D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F0AEB4" w14:textId="77777777" w:rsidR="0088615B" w:rsidRDefault="008861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7183943C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07799F">
            <w:rPr>
              <w:rFonts w:asciiTheme="minorBidi" w:hAnsiTheme="minorBidi"/>
              <w:sz w:val="16"/>
              <w:szCs w:val="16"/>
            </w:rPr>
            <w:t>ai</w:t>
          </w:r>
          <w:bookmarkEnd w:id="0"/>
        </w:p>
      </w:tc>
      <w:tc>
        <w:tcPr>
          <w:tcW w:w="3587" w:type="dxa"/>
        </w:tcPr>
        <w:p w14:paraId="5C9CEADF" w14:textId="5B90B2FA" w:rsidR="00E51168" w:rsidRPr="00E51168" w:rsidRDefault="00E51168" w:rsidP="0007799F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99F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0D1D95">
            <w:rPr>
              <w:rFonts w:asciiTheme="minorBidi" w:hAnsiTheme="minorBidi"/>
              <w:sz w:val="16"/>
              <w:szCs w:val="16"/>
            </w:rPr>
            <w:t>A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07799F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3611DFB9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88615B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88615B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EEB15" w14:textId="77777777" w:rsidR="0088615B" w:rsidRDefault="008861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24C29F" w14:textId="77777777" w:rsidR="00E8433D" w:rsidRDefault="00E8433D" w:rsidP="00B55D98">
      <w:pPr>
        <w:spacing w:after="0" w:line="240" w:lineRule="auto"/>
      </w:pPr>
      <w:r>
        <w:separator/>
      </w:r>
    </w:p>
  </w:footnote>
  <w:footnote w:type="continuationSeparator" w:id="0">
    <w:p w14:paraId="5F79F6C0" w14:textId="77777777" w:rsidR="00E8433D" w:rsidRDefault="00E8433D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AE117" w14:textId="77777777" w:rsidR="0088615B" w:rsidRDefault="008861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5D105" w14:textId="77777777" w:rsidR="0088615B" w:rsidRDefault="008861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5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B04C3"/>
    <w:multiLevelType w:val="multilevel"/>
    <w:tmpl w:val="D2AC9C58"/>
    <w:lvl w:ilvl="0">
      <w:start w:val="1"/>
      <w:numFmt w:val="decimal"/>
      <w:lvlText w:val="%1."/>
      <w:lvlJc w:val="left"/>
      <w:pPr>
        <w:ind w:left="1777" w:hanging="360"/>
      </w:pPr>
    </w:lvl>
    <w:lvl w:ilvl="1">
      <w:start w:val="1"/>
      <w:numFmt w:val="decimal"/>
      <w:isLgl/>
      <w:lvlText w:val="%1.%2"/>
      <w:lvlJc w:val="left"/>
      <w:pPr>
        <w:ind w:left="3960" w:hanging="360"/>
      </w:pPr>
    </w:lvl>
    <w:lvl w:ilvl="2">
      <w:start w:val="1"/>
      <w:numFmt w:val="decimal"/>
      <w:isLgl/>
      <w:lvlText w:val="%1.%2.%3"/>
      <w:lvlJc w:val="left"/>
      <w:pPr>
        <w:ind w:left="2137" w:hanging="720"/>
      </w:pPr>
    </w:lvl>
    <w:lvl w:ilvl="3">
      <w:start w:val="1"/>
      <w:numFmt w:val="decimal"/>
      <w:isLgl/>
      <w:lvlText w:val="%1.%2.%3.%4"/>
      <w:lvlJc w:val="left"/>
      <w:pPr>
        <w:ind w:left="2137" w:hanging="720"/>
      </w:pPr>
    </w:lvl>
    <w:lvl w:ilvl="4">
      <w:start w:val="1"/>
      <w:numFmt w:val="decimal"/>
      <w:isLgl/>
      <w:lvlText w:val="%1.%2.%3.%4.%5"/>
      <w:lvlJc w:val="left"/>
      <w:pPr>
        <w:ind w:left="2497" w:hanging="1080"/>
      </w:pPr>
    </w:lvl>
    <w:lvl w:ilvl="5">
      <w:start w:val="1"/>
      <w:numFmt w:val="decimal"/>
      <w:isLgl/>
      <w:lvlText w:val="%1.%2.%3.%4.%5.%6"/>
      <w:lvlJc w:val="left"/>
      <w:pPr>
        <w:ind w:left="2497" w:hanging="1080"/>
      </w:pPr>
    </w:lvl>
    <w:lvl w:ilvl="6">
      <w:start w:val="1"/>
      <w:numFmt w:val="decimal"/>
      <w:isLgl/>
      <w:lvlText w:val="%1.%2.%3.%4.%5.%6.%7"/>
      <w:lvlJc w:val="left"/>
      <w:pPr>
        <w:ind w:left="2857" w:hanging="1440"/>
      </w:pPr>
    </w:lvl>
    <w:lvl w:ilvl="7">
      <w:start w:val="1"/>
      <w:numFmt w:val="decimal"/>
      <w:isLgl/>
      <w:lvlText w:val="%1.%2.%3.%4.%5.%6.%7.%8"/>
      <w:lvlJc w:val="left"/>
      <w:pPr>
        <w:ind w:left="2857" w:hanging="1440"/>
      </w:pPr>
    </w:lvl>
    <w:lvl w:ilvl="8">
      <w:start w:val="1"/>
      <w:numFmt w:val="decimal"/>
      <w:isLgl/>
      <w:lvlText w:val="%1.%2.%3.%4.%5.%6.%7.%8.%9"/>
      <w:lvlJc w:val="left"/>
      <w:pPr>
        <w:ind w:left="3217" w:hanging="1800"/>
      </w:pPr>
    </w:lvl>
  </w:abstractNum>
  <w:abstractNum w:abstractNumId="23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9053AC2"/>
    <w:multiLevelType w:val="hybridMultilevel"/>
    <w:tmpl w:val="E9424E68"/>
    <w:lvl w:ilvl="0" w:tplc="1B18C952">
      <w:start w:val="1"/>
      <w:numFmt w:val="decimal"/>
      <w:lvlText w:val="5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9"/>
  </w:num>
  <w:num w:numId="4">
    <w:abstractNumId w:val="21"/>
  </w:num>
  <w:num w:numId="5">
    <w:abstractNumId w:val="27"/>
  </w:num>
  <w:num w:numId="6">
    <w:abstractNumId w:val="24"/>
  </w:num>
  <w:num w:numId="7">
    <w:abstractNumId w:val="24"/>
  </w:num>
  <w:num w:numId="8">
    <w:abstractNumId w:val="9"/>
  </w:num>
  <w:num w:numId="9">
    <w:abstractNumId w:val="21"/>
  </w:num>
  <w:num w:numId="10">
    <w:abstractNumId w:val="1"/>
  </w:num>
  <w:num w:numId="11">
    <w:abstractNumId w:val="3"/>
  </w:num>
  <w:num w:numId="12">
    <w:abstractNumId w:val="35"/>
  </w:num>
  <w:num w:numId="13">
    <w:abstractNumId w:val="36"/>
  </w:num>
  <w:num w:numId="14">
    <w:abstractNumId w:val="14"/>
  </w:num>
  <w:num w:numId="15">
    <w:abstractNumId w:val="17"/>
  </w:num>
  <w:num w:numId="16">
    <w:abstractNumId w:val="11"/>
  </w:num>
  <w:num w:numId="17">
    <w:abstractNumId w:val="29"/>
  </w:num>
  <w:num w:numId="18">
    <w:abstractNumId w:val="2"/>
  </w:num>
  <w:num w:numId="19">
    <w:abstractNumId w:val="20"/>
  </w:num>
  <w:num w:numId="20">
    <w:abstractNumId w:val="16"/>
  </w:num>
  <w:num w:numId="21">
    <w:abstractNumId w:val="31"/>
  </w:num>
  <w:num w:numId="22">
    <w:abstractNumId w:val="8"/>
  </w:num>
  <w:num w:numId="23">
    <w:abstractNumId w:val="26"/>
  </w:num>
  <w:num w:numId="24">
    <w:abstractNumId w:val="6"/>
  </w:num>
  <w:num w:numId="25">
    <w:abstractNumId w:val="12"/>
  </w:num>
  <w:num w:numId="26">
    <w:abstractNumId w:val="19"/>
  </w:num>
  <w:num w:numId="27">
    <w:abstractNumId w:val="7"/>
  </w:num>
  <w:num w:numId="28">
    <w:abstractNumId w:val="15"/>
  </w:num>
  <w:num w:numId="29">
    <w:abstractNumId w:val="13"/>
  </w:num>
  <w:num w:numId="30">
    <w:abstractNumId w:val="0"/>
  </w:num>
  <w:num w:numId="31">
    <w:abstractNumId w:val="18"/>
  </w:num>
  <w:num w:numId="32">
    <w:abstractNumId w:val="34"/>
  </w:num>
  <w:num w:numId="33">
    <w:abstractNumId w:val="33"/>
  </w:num>
  <w:num w:numId="34">
    <w:abstractNumId w:val="28"/>
  </w:num>
  <w:num w:numId="35">
    <w:abstractNumId w:val="4"/>
  </w:num>
  <w:num w:numId="36">
    <w:abstractNumId w:val="10"/>
  </w:num>
  <w:num w:numId="37">
    <w:abstractNumId w:val="23"/>
  </w:num>
  <w:num w:numId="38">
    <w:abstractNumId w:val="5"/>
  </w:num>
  <w:num w:numId="39">
    <w:abstractNumId w:val="32"/>
  </w:num>
  <w:num w:numId="40">
    <w:abstractNumId w:val="25"/>
  </w:num>
  <w:num w:numId="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sp0zPpbxdV5pcXhSUxDNR10H2DV68A6WcprWH9T0gq7OG9vQXUTp5m3k2habQhoUcu6aJ372Tec5rAuL4RjjOg==" w:salt="1TPI5qgv6ZmJylqp4CY4/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7799F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8615B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433D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i, قائمة التفتيش لعملية العبرة المكيفة (3) أميال من الشاطئ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99276C5E-04B1-4A93-9E4B-F81E8F0C0DC6}"/>
</file>

<file path=customXml/itemProps2.xml><?xml version="1.0" encoding="utf-8"?>
<ds:datastoreItem xmlns:ds="http://schemas.openxmlformats.org/officeDocument/2006/customXml" ds:itemID="{EFBD01CE-E0F2-4BA8-BEA3-12475CA92D42}"/>
</file>

<file path=customXml/itemProps3.xml><?xml version="1.0" encoding="utf-8"?>
<ds:datastoreItem xmlns:ds="http://schemas.openxmlformats.org/officeDocument/2006/customXml" ds:itemID="{0160D1A8-2CEE-4D55-83C7-A07EED737B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96</Words>
  <Characters>6253</Characters>
  <Application>Microsoft Office Word</Application>
  <DocSecurity>8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i, Inspection Checklist for Air-Conditioned Abra Operation (3) miles from shore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5:46:00Z</dcterms:created>
  <dcterms:modified xsi:type="dcterms:W3CDTF">2024-05-0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